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D0614" w:rsidRDefault="005D0614" w:rsidP="005D0614">
      <w:r>
        <w:t xml:space="preserve">VA October 2017 Storefront AB test </w:t>
      </w:r>
      <w:r w:rsidRPr="000760D3">
        <w:rPr>
          <w:noProof/>
        </w:rPr>
        <w:t>result</w:t>
      </w:r>
      <w:r w:rsidR="000760D3">
        <w:rPr>
          <w:noProof/>
        </w:rPr>
        <w:t>s</w:t>
      </w:r>
      <w:r>
        <w:t xml:space="preserve"> Updated as of 2017-11-01 11:30 AM: </w:t>
      </w:r>
    </w:p>
    <w:p w:rsidR="005D0614" w:rsidRDefault="005D0614" w:rsidP="005D0614">
      <w:r>
        <w:t xml:space="preserve">As of this morning 21 days into the test, the Test Storefront is generating +7% lift in Revenue per Visitor. Neither the conversion rate nor the ATS reached statistical significance.  We recommend running this </w:t>
      </w:r>
      <w:r w:rsidRPr="000760D3">
        <w:rPr>
          <w:noProof/>
        </w:rPr>
        <w:t xml:space="preserve">longer </w:t>
      </w:r>
      <w:r w:rsidR="000760D3">
        <w:rPr>
          <w:noProof/>
        </w:rPr>
        <w:t>at</w:t>
      </w:r>
      <w:r>
        <w:t xml:space="preserve"> baseline to reach a conclusive result.</w:t>
      </w:r>
    </w:p>
    <w:p w:rsidR="005D0614" w:rsidRDefault="005D0614" w:rsidP="005D0614"/>
    <w:p w:rsidR="005D0614" w:rsidRDefault="005D0614" w:rsidP="005D0614">
      <w:r>
        <w:t>1.    The conversion rate of the Test Price Offer is +7% higher than that of the Control Price Offer</w:t>
      </w:r>
    </w:p>
    <w:p w:rsidR="005D0614" w:rsidRDefault="005D0614" w:rsidP="005D0614">
      <w:r>
        <w:t>2.    The ATS of the Test Price Offer is +0% higher than that of the Control Price Offer</w:t>
      </w:r>
    </w:p>
    <w:p w:rsidR="005D0614" w:rsidRDefault="005D0614" w:rsidP="005D0614">
      <w:r>
        <w:t>3.    All in all, the Test Price Offer is generating a +7% lift in Revenue per Visitor</w:t>
      </w:r>
    </w:p>
    <w:p w:rsidR="005D0614" w:rsidRDefault="005D0614" w:rsidP="005D0614"/>
    <w:p w:rsidR="005D0614" w:rsidRDefault="005D0614" w:rsidP="005D0614">
      <w:r>
        <w:t xml:space="preserve">You can find the report here, </w:t>
      </w:r>
    </w:p>
    <w:p w:rsidR="005D0614" w:rsidRDefault="005D0614" w:rsidP="005D0614">
      <w:r>
        <w:t>https://data.points.com/#/views/VA_StorefrontTest_Oct2017/Story</w:t>
      </w:r>
    </w:p>
    <w:p w:rsidR="00B206AB" w:rsidRDefault="00B206AB"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760D3"/>
    <w:rsid w:val="0009460A"/>
    <w:rsid w:val="001A1C65"/>
    <w:rsid w:val="002506C2"/>
    <w:rsid w:val="00250E22"/>
    <w:rsid w:val="003C5B41"/>
    <w:rsid w:val="00450195"/>
    <w:rsid w:val="00485738"/>
    <w:rsid w:val="004C0E48"/>
    <w:rsid w:val="005D0614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0</cp:revision>
  <dcterms:created xsi:type="dcterms:W3CDTF">2017-08-14T20:17:00Z</dcterms:created>
  <dcterms:modified xsi:type="dcterms:W3CDTF">2017-11-17T21:25:00Z</dcterms:modified>
</cp:coreProperties>
</file>